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77777777" w:rsidR="005B33AC" w:rsidRPr="00D2766F" w:rsidRDefault="005B33AC" w:rsidP="00470136">
      <w:pPr>
        <w:autoSpaceDE w:val="0"/>
        <w:autoSpaceDN w:val="0"/>
        <w:adjustRightInd w:val="0"/>
        <w:rPr>
          <w:rFonts w:cstheme="minorHAnsi"/>
          <w:sz w:val="6"/>
        </w:rPr>
      </w:pPr>
    </w:p>
    <w:p w14:paraId="0A37501D" w14:textId="01C26FDE" w:rsidR="00536601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sz w:val="20"/>
          <w:szCs w:val="20"/>
          <w:u w:val="single"/>
        </w:rPr>
        <w:t>I have Attached the Screen Shots For the Each Step:</w:t>
      </w:r>
    </w:p>
    <w:p w14:paraId="0DDD2908" w14:textId="77777777" w:rsidR="00B65503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438ED9BC" w14:textId="781820EF" w:rsidR="00B65503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drawing>
          <wp:inline distT="0" distB="0" distL="0" distR="0" wp14:anchorId="50B47BAA" wp14:editId="2160CF6C">
            <wp:extent cx="5943600" cy="3542665"/>
            <wp:effectExtent l="0" t="0" r="0" b="0"/>
            <wp:docPr id="19251693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169303" name="Picture 192516930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6C7B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02EB378F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6A05A809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5A39BBE3" w14:textId="6085B091" w:rsidR="00536601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lastRenderedPageBreak/>
        <w:drawing>
          <wp:inline distT="0" distB="0" distL="0" distR="0" wp14:anchorId="03D39AC6" wp14:editId="652AFE66">
            <wp:extent cx="5943600" cy="3230880"/>
            <wp:effectExtent l="0" t="0" r="0" b="0"/>
            <wp:docPr id="6091512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151295" name="Picture 60915129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8F396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72A3D3EC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0D0B940D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0E27B00A" w14:textId="682E9C3B" w:rsidR="00536601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drawing>
          <wp:inline distT="0" distB="0" distL="0" distR="0" wp14:anchorId="5F2C7A58" wp14:editId="0D35F90B">
            <wp:extent cx="5943600" cy="2508885"/>
            <wp:effectExtent l="0" t="0" r="0" b="0"/>
            <wp:docPr id="114816918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169181" name="Picture 114816918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61E4C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44EAFD9C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4B94D5A5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3DEEC669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3656B9AB" w14:textId="10E03CB3" w:rsidR="00595EA7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lastRenderedPageBreak/>
        <w:drawing>
          <wp:inline distT="0" distB="0" distL="0" distR="0" wp14:anchorId="05855BF3" wp14:editId="461F19AB">
            <wp:extent cx="5943600" cy="1421130"/>
            <wp:effectExtent l="0" t="0" r="0" b="0"/>
            <wp:docPr id="117417033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170334" name="Picture 117417033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0818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049F31CB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53128261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62486C05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4101652C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4B99056E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1299C43A" w14:textId="5968C062" w:rsidR="00595EA7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drawing>
          <wp:inline distT="0" distB="0" distL="0" distR="0" wp14:anchorId="22A94E17" wp14:editId="657A5F60">
            <wp:extent cx="5943600" cy="3698240"/>
            <wp:effectExtent l="0" t="0" r="0" b="0"/>
            <wp:docPr id="58054695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546954" name="Picture 58054695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BEF00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3461D779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3CF2D8B6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6A9622D1" w14:textId="77777777" w:rsidR="00B65503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25531B70" w14:textId="77777777" w:rsidR="00B65503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2662B946" w14:textId="77777777" w:rsidR="00B65503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71F98825" w14:textId="77777777" w:rsidR="00B65503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5F4DD8E5" w14:textId="77777777" w:rsidR="00B65503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720945FA" w14:textId="77777777" w:rsidR="00B65503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568CFC9E" w14:textId="77777777" w:rsidR="00B65503" w:rsidRDefault="00B65503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73E068C9" w14:textId="650B253B" w:rsidR="00B65503" w:rsidRDefault="008B2A6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drawing>
          <wp:inline distT="0" distB="0" distL="0" distR="0" wp14:anchorId="77A04017" wp14:editId="1F558362">
            <wp:extent cx="5943600" cy="3046095"/>
            <wp:effectExtent l="0" t="0" r="0" b="0"/>
            <wp:docPr id="42321698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216983" name="Picture 42321698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78278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1FC39945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0562CB0E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34CE0A41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62EBF3C5" w14:textId="56571CA6" w:rsidR="00536601" w:rsidRDefault="008B2A6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drawing>
          <wp:inline distT="0" distB="0" distL="0" distR="0" wp14:anchorId="66F2DE6D" wp14:editId="1D98A6B6">
            <wp:extent cx="5943600" cy="3121660"/>
            <wp:effectExtent l="0" t="0" r="0" b="0"/>
            <wp:docPr id="36978759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787590" name="Picture 36978759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8A12B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2946DB82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5997CC1D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110FFD37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6B699379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3FE9F23F" w14:textId="345FFD5A" w:rsidR="00595EA7" w:rsidRDefault="008B2A67" w:rsidP="00536601">
      <w:pPr>
        <w:tabs>
          <w:tab w:val="left" w:pos="3576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1873EA2" wp14:editId="2BD79DC1">
            <wp:extent cx="5477639" cy="2324424"/>
            <wp:effectExtent l="0" t="0" r="0" b="0"/>
            <wp:docPr id="86409739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097392" name="Picture 86409739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F646" w14:textId="77777777" w:rsidR="00595EA7" w:rsidRP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08CE6F91" w14:textId="77777777" w:rsidR="00595EA7" w:rsidRP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61CDCEAD" w14:textId="77777777" w:rsidR="00595EA7" w:rsidRP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07459315" w14:textId="16AA8D17" w:rsidR="00595EA7" w:rsidRDefault="008B2A67" w:rsidP="00595EA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27F35B63" wp14:editId="7D6824B7">
            <wp:extent cx="5943600" cy="3048000"/>
            <wp:effectExtent l="0" t="0" r="0" b="0"/>
            <wp:docPr id="214206858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068582" name="Picture 214206858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F28F" w14:textId="77777777" w:rsid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6DFB9E20" w14:textId="77777777" w:rsidR="00536601" w:rsidRDefault="00536601" w:rsidP="00595EA7">
      <w:pPr>
        <w:rPr>
          <w:rFonts w:ascii="Arial" w:hAnsi="Arial" w:cs="Arial"/>
          <w:sz w:val="20"/>
          <w:szCs w:val="20"/>
        </w:rPr>
      </w:pPr>
    </w:p>
    <w:p w14:paraId="463F29E8" w14:textId="1E2A6678" w:rsidR="00595EA7" w:rsidRDefault="00595EA7" w:rsidP="453CDB07">
      <w:pPr>
        <w:rPr>
          <w:rFonts w:ascii="Arial" w:hAnsi="Arial" w:cs="Arial"/>
          <w:sz w:val="20"/>
          <w:szCs w:val="20"/>
        </w:rPr>
      </w:pPr>
    </w:p>
    <w:p w14:paraId="1ABAE63E" w14:textId="77777777" w:rsidR="008B2A67" w:rsidRDefault="008B2A67" w:rsidP="453CDB07">
      <w:pPr>
        <w:rPr>
          <w:rFonts w:ascii="Arial" w:hAnsi="Arial" w:cs="Arial"/>
          <w:sz w:val="20"/>
          <w:szCs w:val="20"/>
        </w:rPr>
      </w:pPr>
    </w:p>
    <w:p w14:paraId="3EE0E13A" w14:textId="77777777" w:rsidR="008B2A67" w:rsidRDefault="008B2A67" w:rsidP="453CDB07">
      <w:pPr>
        <w:rPr>
          <w:rFonts w:ascii="Arial" w:hAnsi="Arial" w:cs="Arial"/>
          <w:sz w:val="20"/>
          <w:szCs w:val="20"/>
        </w:rPr>
      </w:pPr>
    </w:p>
    <w:p w14:paraId="67A84D43" w14:textId="77777777" w:rsidR="008B2A67" w:rsidRDefault="008B2A67" w:rsidP="453CDB07">
      <w:pPr>
        <w:rPr>
          <w:rFonts w:ascii="Arial" w:hAnsi="Arial" w:cs="Arial"/>
          <w:sz w:val="20"/>
          <w:szCs w:val="20"/>
        </w:rPr>
      </w:pPr>
    </w:p>
    <w:p w14:paraId="749241D2" w14:textId="77777777" w:rsidR="008B2A67" w:rsidRDefault="008B2A67" w:rsidP="453CDB07">
      <w:pPr>
        <w:rPr>
          <w:rFonts w:ascii="Arial" w:hAnsi="Arial" w:cs="Arial"/>
          <w:sz w:val="20"/>
          <w:szCs w:val="20"/>
        </w:rPr>
      </w:pPr>
    </w:p>
    <w:p w14:paraId="13149E18" w14:textId="77777777" w:rsidR="008B2A67" w:rsidRDefault="008B2A67" w:rsidP="453CDB07">
      <w:pPr>
        <w:rPr>
          <w:rFonts w:ascii="Arial" w:hAnsi="Arial" w:cs="Arial"/>
          <w:sz w:val="20"/>
          <w:szCs w:val="20"/>
        </w:rPr>
      </w:pPr>
    </w:p>
    <w:p w14:paraId="71CD51F2" w14:textId="26D1E319" w:rsidR="008B2A67" w:rsidRPr="00595EA7" w:rsidRDefault="008B2A67" w:rsidP="453CDB0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D01F8D7" wp14:editId="7B5B6CC1">
            <wp:extent cx="5943600" cy="2568575"/>
            <wp:effectExtent l="0" t="0" r="0" b="0"/>
            <wp:docPr id="107006662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066627" name="Picture 10700666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2A67" w:rsidRPr="00595EA7" w:rsidSect="00226FE4">
      <w:headerReference w:type="default" r:id="rId17"/>
      <w:footerReference w:type="default" r:id="rId18"/>
      <w:pgSz w:w="11906" w:h="16838"/>
      <w:pgMar w:top="1741" w:right="1106" w:bottom="810" w:left="1440" w:header="70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A4E5D" w14:textId="77777777" w:rsidR="00036C11" w:rsidRDefault="00036C11" w:rsidP="000523DC">
      <w:r>
        <w:separator/>
      </w:r>
    </w:p>
  </w:endnote>
  <w:endnote w:type="continuationSeparator" w:id="0">
    <w:p w14:paraId="19219836" w14:textId="77777777" w:rsidR="00036C11" w:rsidRDefault="00036C11" w:rsidP="000523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132239316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673764225"/>
          <w:docPartObj>
            <w:docPartGallery w:val="Page Numbers (Top of Page)"/>
            <w:docPartUnique/>
          </w:docPartObj>
        </w:sdtPr>
        <w:sdtEndPr/>
        <w:sdtContent>
          <w:p w14:paraId="6C6F245B" w14:textId="7FD38BF5" w:rsidR="00665C5D" w:rsidRPr="00AC0822" w:rsidRDefault="007F2CBB" w:rsidP="005B1B73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6B7D991C" wp14:editId="738992D9">
                      <wp:simplePos x="0" y="0"/>
                      <wp:positionH relativeFrom="column">
                        <wp:posOffset>-123825</wp:posOffset>
                      </wp:positionH>
                      <wp:positionV relativeFrom="paragraph">
                        <wp:posOffset>-90171</wp:posOffset>
                      </wp:positionV>
                      <wp:extent cx="5905500" cy="0"/>
                      <wp:effectExtent l="0" t="0" r="0" b="0"/>
                      <wp:wrapNone/>
                      <wp:docPr id="7" name="Straight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90550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F344EB" id="Straight Connector 14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9.75pt,-7.1pt" to="455.25pt,-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" strokecolor="black [3213]" strokeweight="1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665C5D" w:rsidRPr="00AC0822">
              <w:rPr>
                <w:rFonts w:ascii="Times New Roman" w:hAnsi="Times New Roman" w:cs="Times New Roman"/>
              </w:rPr>
              <w:t xml:space="preserve">Page </w: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595EA7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="00665C5D" w:rsidRPr="00AC0822">
              <w:rPr>
                <w:rFonts w:ascii="Times New Roman" w:hAnsi="Times New Roman" w:cs="Times New Roman"/>
              </w:rPr>
              <w:t xml:space="preserve"> of </w: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595EA7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3B7B4B86" w14:textId="77777777" w:rsidR="000523DC" w:rsidRPr="005B1B73" w:rsidRDefault="000523DC">
    <w:pPr>
      <w:pStyle w:val="Footer"/>
      <w:rPr>
        <w:rFonts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6FEF7D" w14:textId="77777777" w:rsidR="00036C11" w:rsidRDefault="00036C11" w:rsidP="000523DC">
      <w:r>
        <w:separator/>
      </w:r>
    </w:p>
  </w:footnote>
  <w:footnote w:type="continuationSeparator" w:id="0">
    <w:p w14:paraId="7194DBDC" w14:textId="77777777" w:rsidR="00036C11" w:rsidRDefault="00036C11" w:rsidP="000523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0FF5F2" w14:textId="77777777" w:rsidR="00536601" w:rsidRDefault="00536601"/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068"/>
      <w:gridCol w:w="6292"/>
    </w:tblGrid>
    <w:tr w:rsidR="005B1B73" w:rsidRPr="006F0D05" w14:paraId="01B4CB23" w14:textId="77777777" w:rsidTr="00FF13B9">
      <w:trPr>
        <w:trHeight w:val="1773"/>
      </w:trPr>
      <w:tc>
        <w:tcPr>
          <w:tcW w:w="3458" w:type="dxa"/>
          <w:tcBorders>
            <w:top w:val="single" w:sz="18" w:space="0" w:color="auto"/>
            <w:left w:val="nil"/>
            <w:bottom w:val="single" w:sz="18" w:space="0" w:color="auto"/>
            <w:right w:val="nil"/>
          </w:tcBorders>
          <w:vAlign w:val="center"/>
        </w:tcPr>
        <w:p w14:paraId="5630AD66" w14:textId="77777777" w:rsidR="00170B58" w:rsidRDefault="00226FE4" w:rsidP="00FF13B9">
          <w:pPr>
            <w:rPr>
              <w:rFonts w:ascii="Times New Roman" w:hAnsi="Times New Roman" w:cs="Times New Roman"/>
              <w:noProof/>
              <w:lang w:val="en-US"/>
            </w:rPr>
          </w:pPr>
          <w:r w:rsidRPr="006F0D05">
            <w:rPr>
              <w:rFonts w:ascii="Times New Roman" w:hAnsi="Times New Roman" w:cs="Times New Roman"/>
              <w:noProof/>
              <w:lang w:val="en-US"/>
            </w:rPr>
            <w:drawing>
              <wp:inline distT="0" distB="0" distL="0" distR="0" wp14:anchorId="016CF20D" wp14:editId="07777777">
                <wp:extent cx="1900595" cy="671639"/>
                <wp:effectExtent l="0" t="0" r="4445" b="0"/>
                <wp:docPr id="6" name="Picture 6" descr="C:\Users\Pavan\Desktop\REVAUniversit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van\Desktop\REVAUniversit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5048" cy="6838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1829076" w14:textId="77777777" w:rsidR="00226FE4" w:rsidRDefault="00226FE4" w:rsidP="00FF13B9">
          <w:pPr>
            <w:rPr>
              <w:rFonts w:ascii="Times New Roman" w:hAnsi="Times New Roman" w:cs="Times New Roman"/>
              <w:noProof/>
              <w:lang w:eastAsia="en-IN"/>
            </w:rPr>
          </w:pPr>
        </w:p>
        <w:p w14:paraId="2BA226A1" w14:textId="77777777" w:rsidR="005B1B73" w:rsidRDefault="005B1B73" w:rsidP="00FF13B9">
          <w:pPr>
            <w:rPr>
              <w:rFonts w:ascii="Times New Roman" w:hAnsi="Times New Roman" w:cs="Times New Roman"/>
            </w:rPr>
          </w:pPr>
        </w:p>
        <w:p w14:paraId="17AD93B2" w14:textId="77777777" w:rsidR="00226FE4" w:rsidRDefault="00226FE4" w:rsidP="00FF13B9">
          <w:pPr>
            <w:rPr>
              <w:rFonts w:ascii="Times New Roman" w:hAnsi="Times New Roman" w:cs="Times New Roman"/>
            </w:rPr>
          </w:pPr>
        </w:p>
        <w:p w14:paraId="0DE4B5B7" w14:textId="77777777" w:rsidR="00226FE4" w:rsidRPr="00226FE4" w:rsidRDefault="00226FE4" w:rsidP="00FF13B9">
          <w:pPr>
            <w:rPr>
              <w:rFonts w:ascii="Times New Roman" w:hAnsi="Times New Roman" w:cs="Times New Roman"/>
            </w:rPr>
          </w:pPr>
        </w:p>
      </w:tc>
      <w:tc>
        <w:tcPr>
          <w:tcW w:w="5733" w:type="dxa"/>
          <w:tcBorders>
            <w:top w:val="single" w:sz="18" w:space="0" w:color="auto"/>
            <w:left w:val="nil"/>
            <w:bottom w:val="single" w:sz="18" w:space="0" w:color="auto"/>
            <w:right w:val="nil"/>
          </w:tcBorders>
          <w:vAlign w:val="center"/>
        </w:tcPr>
        <w:p w14:paraId="016FFCB2" w14:textId="78D3AE00" w:rsidR="00226FE4" w:rsidRPr="00226FE4" w:rsidRDefault="007F2CBB" w:rsidP="00226FE4">
          <w:pPr>
            <w:spacing w:line="360" w:lineRule="auto"/>
            <w:jc w:val="right"/>
            <w:rPr>
              <w:rFonts w:ascii="Times New Roman" w:hAnsi="Times New Roman" w:cs="Times New Roman"/>
              <w:b/>
              <w:color w:val="595959" w:themeColor="text1" w:themeTint="A6"/>
            </w:rPr>
          </w:pPr>
          <w:r>
            <w:rPr>
              <w:rFonts w:ascii="Times New Roman" w:hAnsi="Times New Roman" w:cs="Times New Roman"/>
              <w:noProof/>
              <w:color w:val="595959" w:themeColor="text1" w:themeTint="A6"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 wp14:anchorId="501F2BD5" wp14:editId="3D582016">
                    <wp:simplePos x="0" y="0"/>
                    <wp:positionH relativeFrom="column">
                      <wp:posOffset>55245</wp:posOffset>
                    </wp:positionH>
                    <wp:positionV relativeFrom="paragraph">
                      <wp:posOffset>-1403985</wp:posOffset>
                    </wp:positionV>
                    <wp:extent cx="4057650" cy="135255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057650" cy="13525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ED90B35" w14:textId="43D0706B" w:rsidR="00226FE4" w:rsidRP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  <w:r w:rsidRPr="00226FE4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Name:</w:t>
                                </w:r>
                                <w:r w:rsidR="00B65503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 xml:space="preserve"> SRINATH R</w:t>
                                </w:r>
                              </w:p>
                              <w:p w14:paraId="66204FF1" w14:textId="77777777" w:rsidR="00226FE4" w:rsidRP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</w:p>
                              <w:p w14:paraId="34D0256F" w14:textId="77777777" w:rsidR="00226FE4" w:rsidRP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  <w:r w:rsidRPr="00226FE4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SRN:</w:t>
                                </w:r>
                              </w:p>
                              <w:p w14:paraId="2DBF0D7D" w14:textId="77777777" w:rsidR="00226FE4" w:rsidRP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</w:p>
                              <w:p w14:paraId="4C8BFC02" w14:textId="279F3B8C" w:rsidR="00226FE4" w:rsidRP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  <w:r w:rsidRPr="00226FE4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 xml:space="preserve">Date: </w:t>
                                </w:r>
                                <w:r w:rsidR="00B65503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31/01/2025</w:t>
                                </w:r>
                              </w:p>
                              <w:p w14:paraId="6B62F1B3" w14:textId="77777777" w:rsidR="00226FE4" w:rsidRP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</w:p>
                              <w:p w14:paraId="524E3E45" w14:textId="75F02F5A" w:rsidR="00226FE4" w:rsidRP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  <w:r w:rsidRPr="00226FE4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Module Name:</w:t>
                                </w:r>
                                <w:r w:rsidR="00B65503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 xml:space="preserve"> WINDOWS AND LINUX SECUR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01F2BD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4.35pt;margin-top:-110.55pt;width:319.5pt;height:106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" stroked="f">
                    <v:textbox>
                      <w:txbxContent>
                        <w:p w14:paraId="5ED90B35" w14:textId="43D0706B" w:rsidR="00226FE4" w:rsidRP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  <w:r w:rsidRPr="00226FE4">
                            <w:rPr>
                              <w:rFonts w:ascii="Times New Roman" w:hAnsi="Times New Roman" w:cs="Times New Roman"/>
                              <w:b/>
                            </w:rPr>
                            <w:t>Name:</w:t>
                          </w:r>
                          <w:r w:rsidR="00B65503">
                            <w:rPr>
                              <w:rFonts w:ascii="Times New Roman" w:hAnsi="Times New Roman" w:cs="Times New Roman"/>
                              <w:b/>
                            </w:rPr>
                            <w:t xml:space="preserve"> SRINATH R</w:t>
                          </w:r>
                        </w:p>
                        <w:p w14:paraId="66204FF1" w14:textId="77777777" w:rsidR="00226FE4" w:rsidRP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</w:p>
                        <w:p w14:paraId="34D0256F" w14:textId="77777777" w:rsidR="00226FE4" w:rsidRP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  <w:r w:rsidRPr="00226FE4">
                            <w:rPr>
                              <w:rFonts w:ascii="Times New Roman" w:hAnsi="Times New Roman" w:cs="Times New Roman"/>
                              <w:b/>
                            </w:rPr>
                            <w:t>SRN:</w:t>
                          </w:r>
                        </w:p>
                        <w:p w14:paraId="2DBF0D7D" w14:textId="77777777" w:rsidR="00226FE4" w:rsidRP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</w:p>
                        <w:p w14:paraId="4C8BFC02" w14:textId="279F3B8C" w:rsidR="00226FE4" w:rsidRP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  <w:r w:rsidRPr="00226FE4">
                            <w:rPr>
                              <w:rFonts w:ascii="Times New Roman" w:hAnsi="Times New Roman" w:cs="Times New Roman"/>
                              <w:b/>
                            </w:rPr>
                            <w:t xml:space="preserve">Date: </w:t>
                          </w:r>
                          <w:r w:rsidR="00B65503">
                            <w:rPr>
                              <w:rFonts w:ascii="Times New Roman" w:hAnsi="Times New Roman" w:cs="Times New Roman"/>
                              <w:b/>
                            </w:rPr>
                            <w:t>31/01/2025</w:t>
                          </w:r>
                        </w:p>
                        <w:p w14:paraId="6B62F1B3" w14:textId="77777777" w:rsidR="00226FE4" w:rsidRP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</w:p>
                        <w:p w14:paraId="524E3E45" w14:textId="75F02F5A" w:rsidR="00226FE4" w:rsidRP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  <w:r w:rsidRPr="00226FE4">
                            <w:rPr>
                              <w:rFonts w:ascii="Times New Roman" w:hAnsi="Times New Roman" w:cs="Times New Roman"/>
                              <w:b/>
                            </w:rPr>
                            <w:t>Module Name:</w:t>
                          </w:r>
                          <w:r w:rsidR="00B65503">
                            <w:rPr>
                              <w:rFonts w:ascii="Times New Roman" w:hAnsi="Times New Roman" w:cs="Times New Roman"/>
                              <w:b/>
                            </w:rPr>
                            <w:t xml:space="preserve"> WINDOWS AND LINUX SECURITY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226FE4" w:rsidRPr="00226FE4">
            <w:rPr>
              <w:rFonts w:ascii="Times New Roman" w:hAnsi="Times New Roman" w:cs="Times New Roman"/>
              <w:b/>
              <w:color w:val="595959" w:themeColor="text1" w:themeTint="A6"/>
              <w:sz w:val="28"/>
            </w:rPr>
            <w:t xml:space="preserve"> </w:t>
          </w:r>
        </w:p>
      </w:tc>
    </w:tr>
  </w:tbl>
  <w:p w14:paraId="02F2C34E" w14:textId="77777777" w:rsidR="00164092" w:rsidRPr="006F0D05" w:rsidRDefault="005B33AC" w:rsidP="005B33AC">
    <w:pPr>
      <w:pStyle w:val="Header"/>
      <w:tabs>
        <w:tab w:val="left" w:pos="2985"/>
      </w:tabs>
      <w:rPr>
        <w:rFonts w:ascii="Times New Roman" w:hAnsi="Times New Roman" w:cs="Times New Roman"/>
      </w:rPr>
    </w:pPr>
    <w:r w:rsidRPr="006F0D05">
      <w:rPr>
        <w:rFonts w:ascii="Times New Roman" w:hAnsi="Times New Roman" w:cs="Times New Roma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C40CB"/>
    <w:multiLevelType w:val="hybridMultilevel"/>
    <w:tmpl w:val="64D6C8E4"/>
    <w:lvl w:ilvl="0" w:tplc="5B0C6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C47DAB"/>
    <w:multiLevelType w:val="hybridMultilevel"/>
    <w:tmpl w:val="7ADE2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B94A0A"/>
    <w:multiLevelType w:val="hybridMultilevel"/>
    <w:tmpl w:val="D1426E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773293">
    <w:abstractNumId w:val="0"/>
  </w:num>
  <w:num w:numId="2" w16cid:durableId="1690251893">
    <w:abstractNumId w:val="1"/>
  </w:num>
  <w:num w:numId="3" w16cid:durableId="1153913502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410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jU1NzQztzQ1MzRQ0lEKTi0uzszPAykwtKwFANao2pItAAAA"/>
  </w:docVars>
  <w:rsids>
    <w:rsidRoot w:val="00F32FE8"/>
    <w:rsid w:val="00014248"/>
    <w:rsid w:val="00016650"/>
    <w:rsid w:val="00030AFE"/>
    <w:rsid w:val="00036114"/>
    <w:rsid w:val="00036C11"/>
    <w:rsid w:val="000523DC"/>
    <w:rsid w:val="00056F55"/>
    <w:rsid w:val="00062BA9"/>
    <w:rsid w:val="00063FBC"/>
    <w:rsid w:val="00070CFB"/>
    <w:rsid w:val="00070FA2"/>
    <w:rsid w:val="0007160E"/>
    <w:rsid w:val="00073144"/>
    <w:rsid w:val="000879A9"/>
    <w:rsid w:val="000917C6"/>
    <w:rsid w:val="0009682F"/>
    <w:rsid w:val="000A7F7A"/>
    <w:rsid w:val="000C2580"/>
    <w:rsid w:val="000D170D"/>
    <w:rsid w:val="000E4C50"/>
    <w:rsid w:val="000F6C67"/>
    <w:rsid w:val="00100258"/>
    <w:rsid w:val="00101456"/>
    <w:rsid w:val="001131A1"/>
    <w:rsid w:val="00113848"/>
    <w:rsid w:val="001312E9"/>
    <w:rsid w:val="00136192"/>
    <w:rsid w:val="00136B5F"/>
    <w:rsid w:val="0014406A"/>
    <w:rsid w:val="00144B10"/>
    <w:rsid w:val="001522E5"/>
    <w:rsid w:val="00164092"/>
    <w:rsid w:val="00170B58"/>
    <w:rsid w:val="001716BF"/>
    <w:rsid w:val="0017570F"/>
    <w:rsid w:val="0018795A"/>
    <w:rsid w:val="0019098E"/>
    <w:rsid w:val="00196A90"/>
    <w:rsid w:val="001A340C"/>
    <w:rsid w:val="001A49C7"/>
    <w:rsid w:val="001A4F90"/>
    <w:rsid w:val="001C2CBD"/>
    <w:rsid w:val="001C32AF"/>
    <w:rsid w:val="001C686B"/>
    <w:rsid w:val="002047C1"/>
    <w:rsid w:val="00205E3B"/>
    <w:rsid w:val="00206C66"/>
    <w:rsid w:val="00216430"/>
    <w:rsid w:val="00216E79"/>
    <w:rsid w:val="00220FCF"/>
    <w:rsid w:val="00226FE4"/>
    <w:rsid w:val="002319C7"/>
    <w:rsid w:val="00233499"/>
    <w:rsid w:val="002375DD"/>
    <w:rsid w:val="00245E76"/>
    <w:rsid w:val="00262227"/>
    <w:rsid w:val="00277422"/>
    <w:rsid w:val="0028529A"/>
    <w:rsid w:val="00290E9F"/>
    <w:rsid w:val="002A715F"/>
    <w:rsid w:val="002B00D5"/>
    <w:rsid w:val="002B31BE"/>
    <w:rsid w:val="002E5842"/>
    <w:rsid w:val="002F3C83"/>
    <w:rsid w:val="00302B5F"/>
    <w:rsid w:val="0031296B"/>
    <w:rsid w:val="003157EB"/>
    <w:rsid w:val="00321332"/>
    <w:rsid w:val="00321335"/>
    <w:rsid w:val="00327001"/>
    <w:rsid w:val="0034600E"/>
    <w:rsid w:val="00364130"/>
    <w:rsid w:val="00366305"/>
    <w:rsid w:val="00395614"/>
    <w:rsid w:val="003974FB"/>
    <w:rsid w:val="003A2714"/>
    <w:rsid w:val="003A6B21"/>
    <w:rsid w:val="003A7420"/>
    <w:rsid w:val="003B7C51"/>
    <w:rsid w:val="003C4B48"/>
    <w:rsid w:val="003C71F9"/>
    <w:rsid w:val="003E06B1"/>
    <w:rsid w:val="00406DF9"/>
    <w:rsid w:val="0042426E"/>
    <w:rsid w:val="00427671"/>
    <w:rsid w:val="00432872"/>
    <w:rsid w:val="00440181"/>
    <w:rsid w:val="004548AE"/>
    <w:rsid w:val="004670B9"/>
    <w:rsid w:val="00470136"/>
    <w:rsid w:val="00476F94"/>
    <w:rsid w:val="0048082A"/>
    <w:rsid w:val="00484B40"/>
    <w:rsid w:val="0048635A"/>
    <w:rsid w:val="00492B28"/>
    <w:rsid w:val="004A1355"/>
    <w:rsid w:val="004A1FB5"/>
    <w:rsid w:val="004B3333"/>
    <w:rsid w:val="004D2B2B"/>
    <w:rsid w:val="004D2D09"/>
    <w:rsid w:val="004D42EC"/>
    <w:rsid w:val="004D55BA"/>
    <w:rsid w:val="004E0993"/>
    <w:rsid w:val="004F06E2"/>
    <w:rsid w:val="005037DF"/>
    <w:rsid w:val="00516EF3"/>
    <w:rsid w:val="00536601"/>
    <w:rsid w:val="005514B0"/>
    <w:rsid w:val="00556495"/>
    <w:rsid w:val="00562134"/>
    <w:rsid w:val="005769CE"/>
    <w:rsid w:val="0057704C"/>
    <w:rsid w:val="00595EA7"/>
    <w:rsid w:val="005A37F1"/>
    <w:rsid w:val="005A3DFA"/>
    <w:rsid w:val="005A4E60"/>
    <w:rsid w:val="005A6119"/>
    <w:rsid w:val="005B1172"/>
    <w:rsid w:val="005B1B73"/>
    <w:rsid w:val="005B33AC"/>
    <w:rsid w:val="005C1EDD"/>
    <w:rsid w:val="005C3E5D"/>
    <w:rsid w:val="005D347F"/>
    <w:rsid w:val="005D6E7F"/>
    <w:rsid w:val="005E05D7"/>
    <w:rsid w:val="005E23CF"/>
    <w:rsid w:val="005E6A32"/>
    <w:rsid w:val="005F3873"/>
    <w:rsid w:val="006004D1"/>
    <w:rsid w:val="00603ADE"/>
    <w:rsid w:val="00610F52"/>
    <w:rsid w:val="00615BA4"/>
    <w:rsid w:val="0062202F"/>
    <w:rsid w:val="0062470B"/>
    <w:rsid w:val="00634775"/>
    <w:rsid w:val="00637E16"/>
    <w:rsid w:val="00652298"/>
    <w:rsid w:val="006640FC"/>
    <w:rsid w:val="00665C5D"/>
    <w:rsid w:val="006870C0"/>
    <w:rsid w:val="00694C8F"/>
    <w:rsid w:val="006A26A0"/>
    <w:rsid w:val="006B3D3F"/>
    <w:rsid w:val="006E3FDD"/>
    <w:rsid w:val="006E46C0"/>
    <w:rsid w:val="006F0D05"/>
    <w:rsid w:val="006F3460"/>
    <w:rsid w:val="006F3B99"/>
    <w:rsid w:val="00706D7D"/>
    <w:rsid w:val="00710340"/>
    <w:rsid w:val="00715962"/>
    <w:rsid w:val="007513F7"/>
    <w:rsid w:val="007752A8"/>
    <w:rsid w:val="00776BB1"/>
    <w:rsid w:val="00777150"/>
    <w:rsid w:val="00797F89"/>
    <w:rsid w:val="007A5A95"/>
    <w:rsid w:val="007B353F"/>
    <w:rsid w:val="007B3CA2"/>
    <w:rsid w:val="007B3DC0"/>
    <w:rsid w:val="007B71FB"/>
    <w:rsid w:val="007C1313"/>
    <w:rsid w:val="007C2503"/>
    <w:rsid w:val="007C3CE0"/>
    <w:rsid w:val="007D2DC6"/>
    <w:rsid w:val="007D59E5"/>
    <w:rsid w:val="007E5C74"/>
    <w:rsid w:val="007F0C06"/>
    <w:rsid w:val="007F2CBB"/>
    <w:rsid w:val="00810184"/>
    <w:rsid w:val="00813700"/>
    <w:rsid w:val="00827081"/>
    <w:rsid w:val="00842D16"/>
    <w:rsid w:val="00864C3B"/>
    <w:rsid w:val="00892C8D"/>
    <w:rsid w:val="008A02D8"/>
    <w:rsid w:val="008B11A1"/>
    <w:rsid w:val="008B2A67"/>
    <w:rsid w:val="008C0346"/>
    <w:rsid w:val="008C1D8C"/>
    <w:rsid w:val="008D37BF"/>
    <w:rsid w:val="008F1F12"/>
    <w:rsid w:val="008F2B57"/>
    <w:rsid w:val="008F4456"/>
    <w:rsid w:val="008F703D"/>
    <w:rsid w:val="00905406"/>
    <w:rsid w:val="0092236C"/>
    <w:rsid w:val="00925E2D"/>
    <w:rsid w:val="009276CC"/>
    <w:rsid w:val="0093025D"/>
    <w:rsid w:val="0094167B"/>
    <w:rsid w:val="0095126F"/>
    <w:rsid w:val="00971129"/>
    <w:rsid w:val="00977019"/>
    <w:rsid w:val="009856FA"/>
    <w:rsid w:val="0098642D"/>
    <w:rsid w:val="009A2449"/>
    <w:rsid w:val="009A3648"/>
    <w:rsid w:val="00A11A95"/>
    <w:rsid w:val="00A13A2B"/>
    <w:rsid w:val="00A31749"/>
    <w:rsid w:val="00A4356F"/>
    <w:rsid w:val="00A50E56"/>
    <w:rsid w:val="00A5778D"/>
    <w:rsid w:val="00A5785C"/>
    <w:rsid w:val="00A70849"/>
    <w:rsid w:val="00A8274B"/>
    <w:rsid w:val="00A95FCC"/>
    <w:rsid w:val="00AA600A"/>
    <w:rsid w:val="00AA63DB"/>
    <w:rsid w:val="00AB25C3"/>
    <w:rsid w:val="00AB50EC"/>
    <w:rsid w:val="00AB75BD"/>
    <w:rsid w:val="00AC0822"/>
    <w:rsid w:val="00AD2C51"/>
    <w:rsid w:val="00AD4AB5"/>
    <w:rsid w:val="00AE5040"/>
    <w:rsid w:val="00AE71B4"/>
    <w:rsid w:val="00B013AA"/>
    <w:rsid w:val="00B05617"/>
    <w:rsid w:val="00B065C0"/>
    <w:rsid w:val="00B1218E"/>
    <w:rsid w:val="00B137B9"/>
    <w:rsid w:val="00B140F1"/>
    <w:rsid w:val="00B24506"/>
    <w:rsid w:val="00B264A3"/>
    <w:rsid w:val="00B50116"/>
    <w:rsid w:val="00B50890"/>
    <w:rsid w:val="00B6362E"/>
    <w:rsid w:val="00B65503"/>
    <w:rsid w:val="00B67749"/>
    <w:rsid w:val="00B702BF"/>
    <w:rsid w:val="00B871EE"/>
    <w:rsid w:val="00B873C0"/>
    <w:rsid w:val="00BA1D03"/>
    <w:rsid w:val="00BB44F0"/>
    <w:rsid w:val="00BC4E38"/>
    <w:rsid w:val="00BC79ED"/>
    <w:rsid w:val="00BD2DC1"/>
    <w:rsid w:val="00BD6757"/>
    <w:rsid w:val="00BE26D6"/>
    <w:rsid w:val="00C03567"/>
    <w:rsid w:val="00C15685"/>
    <w:rsid w:val="00C2674A"/>
    <w:rsid w:val="00C27116"/>
    <w:rsid w:val="00C42BD7"/>
    <w:rsid w:val="00C53EB3"/>
    <w:rsid w:val="00C55701"/>
    <w:rsid w:val="00C6362B"/>
    <w:rsid w:val="00C67872"/>
    <w:rsid w:val="00C77F41"/>
    <w:rsid w:val="00C81018"/>
    <w:rsid w:val="00C828FA"/>
    <w:rsid w:val="00C93F18"/>
    <w:rsid w:val="00C96DAC"/>
    <w:rsid w:val="00CC3B2E"/>
    <w:rsid w:val="00CC417D"/>
    <w:rsid w:val="00CC5FDC"/>
    <w:rsid w:val="00CF0460"/>
    <w:rsid w:val="00D03AF5"/>
    <w:rsid w:val="00D16961"/>
    <w:rsid w:val="00D2766F"/>
    <w:rsid w:val="00D43A61"/>
    <w:rsid w:val="00D5220C"/>
    <w:rsid w:val="00D55437"/>
    <w:rsid w:val="00D70F24"/>
    <w:rsid w:val="00D74805"/>
    <w:rsid w:val="00DB538F"/>
    <w:rsid w:val="00DD420D"/>
    <w:rsid w:val="00DE08CC"/>
    <w:rsid w:val="00E00343"/>
    <w:rsid w:val="00E14827"/>
    <w:rsid w:val="00E17DB7"/>
    <w:rsid w:val="00E24CB8"/>
    <w:rsid w:val="00E35394"/>
    <w:rsid w:val="00E41CFE"/>
    <w:rsid w:val="00E50337"/>
    <w:rsid w:val="00E51B35"/>
    <w:rsid w:val="00E63ADD"/>
    <w:rsid w:val="00E75AD4"/>
    <w:rsid w:val="00E935CF"/>
    <w:rsid w:val="00EC2C29"/>
    <w:rsid w:val="00ED0FDC"/>
    <w:rsid w:val="00F01F90"/>
    <w:rsid w:val="00F0203B"/>
    <w:rsid w:val="00F0533E"/>
    <w:rsid w:val="00F10D7C"/>
    <w:rsid w:val="00F12C75"/>
    <w:rsid w:val="00F160FE"/>
    <w:rsid w:val="00F251C6"/>
    <w:rsid w:val="00F25519"/>
    <w:rsid w:val="00F3068E"/>
    <w:rsid w:val="00F31FB2"/>
    <w:rsid w:val="00F32FE8"/>
    <w:rsid w:val="00F35C53"/>
    <w:rsid w:val="00F623D3"/>
    <w:rsid w:val="00F742DE"/>
    <w:rsid w:val="00F82957"/>
    <w:rsid w:val="00F90DB5"/>
    <w:rsid w:val="00F972DE"/>
    <w:rsid w:val="00FA3BCB"/>
    <w:rsid w:val="00FC7B98"/>
    <w:rsid w:val="00FE0240"/>
    <w:rsid w:val="00FF13B9"/>
    <w:rsid w:val="00FF17EA"/>
    <w:rsid w:val="453CD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00"/>
    <o:shapelayout v:ext="edit">
      <o:idmap v:ext="edit" data="1"/>
    </o:shapelayout>
  </w:shapeDefaults>
  <w:decimalSymbol w:val="."/>
  <w:listSeparator w:val=","/>
  <w14:docId w14:val="3266BC1A"/>
  <w15:docId w15:val="{2F426DE2-F081-4B5D-8CF4-39F9B5459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1B4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AD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A4F90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A8274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523D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3DC"/>
  </w:style>
  <w:style w:type="paragraph" w:styleId="Footer">
    <w:name w:val="footer"/>
    <w:basedOn w:val="Normal"/>
    <w:link w:val="FooterChar"/>
    <w:uiPriority w:val="99"/>
    <w:unhideWhenUsed/>
    <w:rsid w:val="000523D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23DC"/>
  </w:style>
  <w:style w:type="table" w:styleId="TableGrid">
    <w:name w:val="Table Grid"/>
    <w:basedOn w:val="TableNormal"/>
    <w:uiPriority w:val="39"/>
    <w:rsid w:val="00E51B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642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64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675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6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6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9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hun DJ</dc:creator>
  <cp:lastModifiedBy>Srinath R</cp:lastModifiedBy>
  <cp:revision>2</cp:revision>
  <cp:lastPrinted>2020-01-18T04:56:00Z</cp:lastPrinted>
  <dcterms:created xsi:type="dcterms:W3CDTF">2025-01-31T15:05:00Z</dcterms:created>
  <dcterms:modified xsi:type="dcterms:W3CDTF">2025-01-31T15:05:00Z</dcterms:modified>
</cp:coreProperties>
</file>